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29DE6D70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7D75E2" w:rsidRPr="007D75E2">
        <w:rPr>
          <w:rFonts w:ascii="Arial Narrow" w:hAnsi="Arial Narrow" w:cs="Helvetica"/>
          <w:b/>
          <w:sz w:val="22"/>
          <w:szCs w:val="22"/>
          <w:shd w:val="clear" w:color="auto" w:fill="FFFFFF"/>
        </w:rPr>
        <w:t>Odpady</w:t>
      </w:r>
      <w:r w:rsidR="00444A26" w:rsidRPr="007D75E2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01/23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7D75E2" w:rsidRPr="007D75E2">
        <w:rPr>
          <w:rFonts w:ascii="Arial Narrow" w:hAnsi="Arial Narrow" w:cs="Helvetica"/>
          <w:sz w:val="22"/>
          <w:szCs w:val="22"/>
          <w:shd w:val="clear" w:color="auto" w:fill="FFFFFF"/>
        </w:rPr>
        <w:t>43285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2B8F550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na území Bratislavského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77777777" w:rsidR="00C0669F" w:rsidRPr="00C0669F" w:rsidRDefault="006B2F31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C0669F">
        <w:rPr>
          <w:rFonts w:ascii="Arial Narrow" w:hAnsi="Arial Narrow"/>
          <w:sz w:val="22"/>
          <w:szCs w:val="22"/>
          <w:lang w:val="sk-SK"/>
        </w:rPr>
        <w:t xml:space="preserve">Bratislava – Rača </w:t>
      </w:r>
    </w:p>
    <w:p w14:paraId="2A3CE92A" w14:textId="333F7958" w:rsidR="00772863" w:rsidRPr="00C0669F" w:rsidRDefault="00772863" w:rsidP="00C0669F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2 je:</w:t>
      </w:r>
    </w:p>
    <w:p w14:paraId="71A88003" w14:textId="47848C12" w:rsidR="00C0669F" w:rsidRPr="00C0669F" w:rsidRDefault="00075F4D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C0669F">
        <w:rPr>
          <w:rFonts w:ascii="Arial Narrow" w:hAnsi="Arial Narrow"/>
          <w:sz w:val="22"/>
          <w:szCs w:val="22"/>
          <w:lang w:val="sk-SK"/>
        </w:rPr>
        <w:t>Bratislava – Ružinov</w:t>
      </w:r>
      <w:r w:rsidR="00177225">
        <w:rPr>
          <w:rFonts w:ascii="Arial Narrow" w:hAnsi="Arial Narrow"/>
          <w:sz w:val="22"/>
          <w:szCs w:val="22"/>
          <w:lang w:val="sk-SK"/>
        </w:rPr>
        <w:t>.</w:t>
      </w:r>
      <w:r w:rsidRPr="00C0669F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0"/>
        <w:gridCol w:w="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101B87EA" w14:textId="77777777" w:rsidR="00772863" w:rsidRPr="00772863" w:rsidRDefault="00772863" w:rsidP="00772863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 č. 1 – Odpad, Bratislava - Rača</w:t>
            </w:r>
          </w:p>
        </w:tc>
      </w:tr>
      <w:tr w:rsidR="00772863" w14:paraId="1BFE061F" w14:textId="77777777" w:rsidTr="00075F4D">
        <w:tc>
          <w:tcPr>
            <w:tcW w:w="2504" w:type="pct"/>
            <w:gridSpan w:val="2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01DEE259" w:rsidR="00772863" w:rsidRDefault="00772863" w:rsidP="00075F4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 xml:space="preserve">č. 17 06 01 </w:t>
            </w:r>
            <w:r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Pr="00544D97">
              <w:rPr>
                <w:rFonts w:ascii="Arial Narrow" w:hAnsi="Arial Narrow"/>
                <w:sz w:val="22"/>
                <w:szCs w:val="22"/>
              </w:rPr>
              <w:t>izolač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gridSpan w:val="2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611C9D17" w:rsidR="00772863" w:rsidRPr="00544D97" w:rsidRDefault="00772863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cca 30 ks platní strešnej krytiny, rozmery 1,25 x 0,92m</w:t>
            </w:r>
          </w:p>
        </w:tc>
      </w:tr>
      <w:tr w:rsidR="00772863" w14:paraId="11FECFC7" w14:textId="77777777" w:rsidTr="00772863">
        <w:tc>
          <w:tcPr>
            <w:tcW w:w="2504" w:type="pct"/>
            <w:gridSpan w:val="2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524248CC" w:rsidR="00772863" w:rsidRPr="00544D97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cca 450 kg</w:t>
            </w:r>
          </w:p>
        </w:tc>
      </w:tr>
      <w:tr w:rsidR="00772863" w14:paraId="0041D96F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6D7D7015" w14:textId="66A7BE66" w:rsidR="00772863" w:rsidRPr="00544D97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</w:t>
            </w:r>
            <w:r>
              <w:rPr>
                <w:rFonts w:ascii="Arial Narrow" w:hAnsi="Arial Narrow"/>
                <w:b/>
                <w:sz w:val="24"/>
                <w:szCs w:val="22"/>
              </w:rPr>
              <w:t>č. 2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Odpad, Bratislava </w:t>
            </w:r>
            <w:r w:rsidR="00075F4D" w:rsidRPr="00075F4D">
              <w:rPr>
                <w:rFonts w:ascii="Arial Narrow" w:hAnsi="Arial Narrow"/>
                <w:b/>
                <w:sz w:val="24"/>
                <w:szCs w:val="22"/>
              </w:rPr>
              <w:t>- Ružinov</w:t>
            </w:r>
          </w:p>
        </w:tc>
      </w:tr>
      <w:tr w:rsidR="00772863" w14:paraId="099D1DD1" w14:textId="77777777" w:rsidTr="00075F4D">
        <w:tc>
          <w:tcPr>
            <w:tcW w:w="2500" w:type="pct"/>
            <w:shd w:val="clear" w:color="auto" w:fill="FFFFFF" w:themeFill="background1"/>
            <w:vAlign w:val="center"/>
          </w:tcPr>
          <w:p w14:paraId="17C40680" w14:textId="44E23499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075F4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500" w:type="pct"/>
            <w:gridSpan w:val="2"/>
            <w:shd w:val="clear" w:color="auto" w:fill="FFFFFF" w:themeFill="background1"/>
            <w:vAlign w:val="center"/>
          </w:tcPr>
          <w:p w14:paraId="689079CA" w14:textId="31535158" w:rsidR="00772863" w:rsidRPr="00772863" w:rsidRDefault="00075F4D" w:rsidP="00075F4D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075F4D">
              <w:rPr>
                <w:rFonts w:ascii="Arial Narrow" w:hAnsi="Arial Narrow"/>
                <w:sz w:val="22"/>
                <w:szCs w:val="22"/>
              </w:rPr>
              <w:t xml:space="preserve">č. 17 06 05 </w:t>
            </w:r>
            <w:r w:rsidRPr="00075F4D">
              <w:rPr>
                <w:rFonts w:ascii="Arial Narrow" w:hAnsi="Arial Narrow"/>
                <w:sz w:val="22"/>
                <w:szCs w:val="22"/>
              </w:rPr>
              <w:sym w:font="Symbol" w:char="F02D"/>
            </w:r>
            <w:r w:rsidRPr="00075F4D">
              <w:rPr>
                <w:rFonts w:ascii="Arial Narrow" w:hAnsi="Arial Narrow"/>
                <w:sz w:val="22"/>
                <w:szCs w:val="22"/>
              </w:rPr>
              <w:t xml:space="preserve"> stavebné materiály obsahujúce azbest</w:t>
            </w:r>
          </w:p>
        </w:tc>
      </w:tr>
      <w:tr w:rsidR="00772863" w14:paraId="25C492E5" w14:textId="77777777" w:rsidTr="00772863">
        <w:tc>
          <w:tcPr>
            <w:tcW w:w="2500" w:type="pct"/>
            <w:shd w:val="clear" w:color="auto" w:fill="FFFFFF" w:themeFill="background1"/>
            <w:vAlign w:val="center"/>
          </w:tcPr>
          <w:p w14:paraId="6EE64FD3" w14:textId="01441AE2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500" w:type="pct"/>
            <w:gridSpan w:val="2"/>
            <w:shd w:val="clear" w:color="auto" w:fill="FFFFFF" w:themeFill="background1"/>
          </w:tcPr>
          <w:p w14:paraId="1491505C" w14:textId="5A7D7252" w:rsidR="00772863" w:rsidRPr="00772863" w:rsidRDefault="006D21B2" w:rsidP="00772863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075F4D" w:rsidRPr="00075F4D">
              <w:rPr>
                <w:rFonts w:ascii="Arial Narrow" w:hAnsi="Arial Narrow"/>
                <w:sz w:val="22"/>
                <w:szCs w:val="22"/>
              </w:rPr>
              <w:t>1,5</w:t>
            </w:r>
            <w:r w:rsidR="00075F4D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075F4D" w:rsidRPr="00075F4D">
              <w:rPr>
                <w:rFonts w:ascii="Arial Narrow" w:hAnsi="Arial Narrow"/>
                <w:sz w:val="22"/>
                <w:szCs w:val="22"/>
              </w:rPr>
              <w:t>m³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1FEE591D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DD7A6A" w14:textId="77777777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1AB80040" w14:textId="2ED1AD66" w:rsidR="002D050D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22E9CD9" w14:textId="77777777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C4395A8" w14:textId="37D11D9B" w:rsidR="00F3102E" w:rsidRDefault="00ED2A89" w:rsidP="00F3102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6144202C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832FBFF" w14:textId="46FA379C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Odpad, Bratislava </w:t>
      </w:r>
      <w:r>
        <w:rPr>
          <w:rFonts w:ascii="Arial Narrow" w:hAnsi="Arial Narrow"/>
          <w:sz w:val="22"/>
          <w:szCs w:val="22"/>
        </w:rPr>
        <w:t>–</w:t>
      </w:r>
      <w:r w:rsidRPr="00ED2A89">
        <w:rPr>
          <w:rFonts w:ascii="Arial Narrow" w:hAnsi="Arial Narrow"/>
          <w:sz w:val="22"/>
          <w:szCs w:val="22"/>
        </w:rPr>
        <w:t xml:space="preserve"> Rača</w:t>
      </w:r>
    </w:p>
    <w:p w14:paraId="7C34C7E8" w14:textId="77777777" w:rsidR="00705485" w:rsidRDefault="00705485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7B6D0453" w14:textId="6BDFF0AF" w:rsidR="00F3102E" w:rsidRDefault="00AC156D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532B96E7" wp14:editId="4BB624D4">
            <wp:extent cx="3130050" cy="2910178"/>
            <wp:effectExtent l="0" t="0" r="0" b="508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88" t="15923" r="4842" b="10064"/>
                    <a:stretch/>
                  </pic:blipFill>
                  <pic:spPr bwMode="auto">
                    <a:xfrm>
                      <a:off x="0" y="0"/>
                      <a:ext cx="3167518" cy="2945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3BD06F" w14:textId="01581992" w:rsidR="00AC156D" w:rsidRDefault="00AC156D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46D5E1AE" wp14:editId="796E94E8">
            <wp:extent cx="3146532" cy="2360957"/>
            <wp:effectExtent l="0" t="0" r="0" b="127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361" cy="2384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0915E" w14:textId="1FA3499C" w:rsidR="00AC156D" w:rsidRDefault="00AC156D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0EFDF099" wp14:editId="2239CF02">
            <wp:extent cx="3132814" cy="2346453"/>
            <wp:effectExtent l="0" t="0" r="0" b="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727" cy="2354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20724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24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6DD97B4F" w14:textId="679D284E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24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 xml:space="preserve">Položka č. 2: </w:t>
      </w:r>
      <w:r w:rsidRPr="00ED2A89">
        <w:rPr>
          <w:rFonts w:ascii="Arial Narrow" w:hAnsi="Arial Narrow"/>
          <w:sz w:val="22"/>
          <w:szCs w:val="22"/>
        </w:rPr>
        <w:t xml:space="preserve">Odpad, Bratislava </w:t>
      </w:r>
      <w:r w:rsidR="00F3102E">
        <w:rPr>
          <w:rFonts w:ascii="Arial Narrow" w:hAnsi="Arial Narrow"/>
          <w:sz w:val="22"/>
          <w:szCs w:val="22"/>
        </w:rPr>
        <w:t>–</w:t>
      </w:r>
      <w:r w:rsidRPr="00ED2A89">
        <w:rPr>
          <w:rFonts w:ascii="Arial Narrow" w:hAnsi="Arial Narrow"/>
          <w:sz w:val="22"/>
          <w:szCs w:val="22"/>
        </w:rPr>
        <w:t xml:space="preserve"> Ružinov</w:t>
      </w:r>
    </w:p>
    <w:p w14:paraId="071684CD" w14:textId="77777777" w:rsidR="00705485" w:rsidRDefault="00705485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240" w:line="276" w:lineRule="auto"/>
        <w:contextualSpacing/>
        <w:jc w:val="both"/>
        <w:rPr>
          <w:rFonts w:ascii="Arial Narrow" w:hAnsi="Arial Narrow"/>
          <w:noProof/>
          <w:color w:val="000000"/>
          <w:szCs w:val="22"/>
          <w:lang w:eastAsia="sk-SK"/>
        </w:rPr>
      </w:pPr>
    </w:p>
    <w:p w14:paraId="5C4C0AD4" w14:textId="13201B18" w:rsidR="00F3102E" w:rsidRDefault="00705485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24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40A65">
        <w:rPr>
          <w:rFonts w:ascii="Arial Narrow" w:hAnsi="Arial Narrow"/>
          <w:noProof/>
          <w:color w:val="000000"/>
          <w:szCs w:val="22"/>
          <w:lang w:eastAsia="sk-SK"/>
        </w:rPr>
        <w:drawing>
          <wp:anchor distT="0" distB="0" distL="114300" distR="114300" simplePos="0" relativeHeight="251658240" behindDoc="0" locked="0" layoutInCell="1" allowOverlap="1" wp14:anchorId="14EFBDB8" wp14:editId="0D66381C">
            <wp:simplePos x="0" y="0"/>
            <wp:positionH relativeFrom="margin">
              <wp:posOffset>3552190</wp:posOffset>
            </wp:positionH>
            <wp:positionV relativeFrom="paragraph">
              <wp:posOffset>205105</wp:posOffset>
            </wp:positionV>
            <wp:extent cx="2576195" cy="5111750"/>
            <wp:effectExtent l="0" t="0" r="0" b="0"/>
            <wp:wrapSquare wrapText="bothSides"/>
            <wp:docPr id="1" name="Obrázok 1" descr="C:\Users\mihaldova2743787\Desktop\DNS\Odpady 01_23\Fotodokumentácia\Ruzinov\fot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ihaldova2743787\Desktop\DNS\Odpady 01_23\Fotodokumentácia\Ruzinov\foto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31"/>
                    <a:stretch/>
                  </pic:blipFill>
                  <pic:spPr bwMode="auto">
                    <a:xfrm>
                      <a:off x="0" y="0"/>
                      <a:ext cx="2576195" cy="511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r w:rsidRPr="00B40A65">
        <w:rPr>
          <w:rFonts w:ascii="Arial Narrow" w:hAnsi="Arial Narrow"/>
          <w:noProof/>
          <w:color w:val="000000"/>
          <w:szCs w:val="22"/>
          <w:lang w:eastAsia="sk-SK"/>
        </w:rPr>
        <w:drawing>
          <wp:anchor distT="0" distB="0" distL="114300" distR="114300" simplePos="0" relativeHeight="251660288" behindDoc="0" locked="0" layoutInCell="1" allowOverlap="1" wp14:anchorId="7FC32A05" wp14:editId="0E485392">
            <wp:simplePos x="0" y="0"/>
            <wp:positionH relativeFrom="margin">
              <wp:posOffset>-63611</wp:posOffset>
            </wp:positionH>
            <wp:positionV relativeFrom="paragraph">
              <wp:posOffset>190611</wp:posOffset>
            </wp:positionV>
            <wp:extent cx="3387090" cy="2551430"/>
            <wp:effectExtent l="0" t="0" r="3810" b="1270"/>
            <wp:wrapSquare wrapText="bothSides"/>
            <wp:docPr id="3" name="Obrázok 3" descr="C:\Users\mihaldova2743787\Desktop\DNS\Odpady 01_23\Fotodokumentácia\Ruzinov\IMG_20220722_1112012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ihaldova2743787\Desktop\DNS\Odpady 01_23\Fotodokumentácia\Ruzinov\IMG_20220722_111201220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090" cy="2551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6D10FEBC" w14:textId="4DD4CD09" w:rsidR="00ED2A89" w:rsidRPr="00ED2A89" w:rsidRDefault="00705485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120" w:line="276" w:lineRule="auto"/>
        <w:contextualSpacing/>
        <w:jc w:val="both"/>
        <w:rPr>
          <w:rFonts w:ascii="Arial Narrow" w:hAnsi="Arial Narrow"/>
          <w:color w:val="000000"/>
          <w:szCs w:val="22"/>
        </w:rPr>
      </w:pPr>
      <w:r w:rsidRPr="00B40A65">
        <w:rPr>
          <w:rFonts w:ascii="Arial Narrow" w:hAnsi="Arial Narrow"/>
          <w:noProof/>
          <w:color w:val="000000"/>
          <w:szCs w:val="22"/>
          <w:lang w:eastAsia="sk-SK"/>
        </w:rPr>
        <w:drawing>
          <wp:anchor distT="0" distB="0" distL="114300" distR="114300" simplePos="0" relativeHeight="251659264" behindDoc="0" locked="0" layoutInCell="1" allowOverlap="1" wp14:anchorId="54885013" wp14:editId="60836F40">
            <wp:simplePos x="0" y="0"/>
            <wp:positionH relativeFrom="margin">
              <wp:posOffset>-47708</wp:posOffset>
            </wp:positionH>
            <wp:positionV relativeFrom="paragraph">
              <wp:posOffset>2687844</wp:posOffset>
            </wp:positionV>
            <wp:extent cx="3409950" cy="2471420"/>
            <wp:effectExtent l="0" t="0" r="0" b="5080"/>
            <wp:wrapSquare wrapText="bothSides"/>
            <wp:docPr id="2" name="Obrázok 2" descr="C:\Users\mihaldova2743787\Desktop\DNS\Odpady 01_23\Fotodokumentácia\Ruzinov\fot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ihaldova2743787\Desktop\DNS\Odpady 01_23\Fotodokumentácia\Ruzinov\foto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247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0A65" w:rsidRPr="00B40A65">
        <w:rPr>
          <w:rFonts w:ascii="Arial Narrow" w:hAnsi="Arial Narrow"/>
          <w:color w:val="000000"/>
          <w:szCs w:val="22"/>
        </w:rPr>
        <w:t xml:space="preserve">  </w:t>
      </w:r>
    </w:p>
    <w:sectPr w:rsidR="00ED2A89" w:rsidRPr="00ED2A89" w:rsidSect="006B2F31">
      <w:headerReference w:type="default" r:id="rId14"/>
      <w:footerReference w:type="default" r:id="rId15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0D7C7E" w14:textId="77777777" w:rsidR="00C67974" w:rsidRDefault="00C67974" w:rsidP="006E6235">
      <w:r>
        <w:separator/>
      </w:r>
    </w:p>
  </w:endnote>
  <w:endnote w:type="continuationSeparator" w:id="0">
    <w:p w14:paraId="7087DDA4" w14:textId="77777777" w:rsidR="00C67974" w:rsidRDefault="00C67974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05485" w:rsidRPr="00705485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4ACAA7" w14:textId="77777777" w:rsidR="00C67974" w:rsidRDefault="00C67974" w:rsidP="006E6235">
      <w:r>
        <w:separator/>
      </w:r>
    </w:p>
  </w:footnote>
  <w:footnote w:type="continuationSeparator" w:id="0">
    <w:p w14:paraId="46EA015B" w14:textId="77777777" w:rsidR="00C67974" w:rsidRDefault="00C67974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D21B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BB7CF6-604F-46DD-9DB2-EE99C7300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7</Words>
  <Characters>1295</Characters>
  <Application>Microsoft Office Word</Application>
  <DocSecurity>0</DocSecurity>
  <Lines>10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2</cp:revision>
  <cp:lastPrinted>2022-06-24T06:53:00Z</cp:lastPrinted>
  <dcterms:created xsi:type="dcterms:W3CDTF">2023-07-19T09:38:00Z</dcterms:created>
  <dcterms:modified xsi:type="dcterms:W3CDTF">2023-07-19T09:38:00Z</dcterms:modified>
</cp:coreProperties>
</file>